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7FFAD" w14:textId="6641C8E0" w:rsidR="00D368C8" w:rsidRDefault="00D368C8" w:rsidP="00C27D70">
      <w:pPr>
        <w:jc w:val="center"/>
        <w:rPr>
          <w:b/>
          <w:sz w:val="22"/>
          <w:szCs w:val="22"/>
        </w:rPr>
      </w:pPr>
      <w:r w:rsidRPr="00E970DE">
        <w:rPr>
          <w:b/>
          <w:sz w:val="22"/>
          <w:szCs w:val="22"/>
        </w:rPr>
        <w:t xml:space="preserve">PROPOSED </w:t>
      </w:r>
      <w:r w:rsidR="0017205A">
        <w:rPr>
          <w:b/>
          <w:sz w:val="22"/>
          <w:szCs w:val="22"/>
        </w:rPr>
        <w:t xml:space="preserve">ADVANCED GRADUATE CERTIFICATE </w:t>
      </w:r>
    </w:p>
    <w:p w14:paraId="16484EF1" w14:textId="6664302C" w:rsidR="00D368C8" w:rsidRPr="00C27D70" w:rsidRDefault="00D368C8" w:rsidP="00C27D70">
      <w:pPr>
        <w:jc w:val="center"/>
        <w:rPr>
          <w:b/>
          <w:i/>
          <w:sz w:val="22"/>
          <w:szCs w:val="22"/>
        </w:rPr>
      </w:pPr>
      <w:r w:rsidRPr="00C27D70">
        <w:rPr>
          <w:b/>
          <w:i/>
          <w:sz w:val="22"/>
          <w:szCs w:val="22"/>
        </w:rPr>
        <w:t>“</w:t>
      </w:r>
      <w:r w:rsidR="0017205A">
        <w:rPr>
          <w:b/>
          <w:i/>
          <w:sz w:val="22"/>
          <w:szCs w:val="22"/>
        </w:rPr>
        <w:t xml:space="preserve">Psychiatric Mental Health Nurse Practitioner for the </w:t>
      </w:r>
      <w:r w:rsidR="009E42AB">
        <w:rPr>
          <w:b/>
          <w:i/>
          <w:sz w:val="22"/>
          <w:szCs w:val="22"/>
        </w:rPr>
        <w:t>non-</w:t>
      </w:r>
      <w:proofErr w:type="gramStart"/>
      <w:r w:rsidR="0017205A">
        <w:rPr>
          <w:b/>
          <w:i/>
          <w:sz w:val="22"/>
          <w:szCs w:val="22"/>
        </w:rPr>
        <w:t>FNP</w:t>
      </w:r>
      <w:r w:rsidR="00AE363A">
        <w:rPr>
          <w:b/>
          <w:i/>
          <w:sz w:val="22"/>
          <w:szCs w:val="22"/>
        </w:rPr>
        <w:t xml:space="preserve">”  </w:t>
      </w:r>
      <w:r w:rsidRPr="00C27D70">
        <w:rPr>
          <w:b/>
          <w:i/>
          <w:sz w:val="22"/>
          <w:szCs w:val="22"/>
        </w:rPr>
        <w:t>Option</w:t>
      </w:r>
      <w:proofErr w:type="gramEnd"/>
    </w:p>
    <w:p w14:paraId="6F0924C7" w14:textId="77777777" w:rsidR="00E8001E" w:rsidRDefault="00E8001E" w:rsidP="00E8001E">
      <w:pPr>
        <w:rPr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1"/>
        <w:gridCol w:w="508"/>
        <w:gridCol w:w="47"/>
        <w:gridCol w:w="2764"/>
        <w:gridCol w:w="7"/>
        <w:gridCol w:w="869"/>
        <w:gridCol w:w="410"/>
        <w:gridCol w:w="632"/>
        <w:gridCol w:w="2019"/>
        <w:gridCol w:w="995"/>
        <w:gridCol w:w="272"/>
        <w:gridCol w:w="1596"/>
      </w:tblGrid>
      <w:tr w:rsidR="006E7924" w:rsidRPr="00CE5367" w14:paraId="3344634B" w14:textId="77777777" w:rsidTr="006E7924">
        <w:trPr>
          <w:trHeight w:val="432"/>
        </w:trPr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4CD18" w14:textId="77777777" w:rsidR="006E7924" w:rsidRPr="00CE5367" w:rsidRDefault="006E7924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Date</w:t>
            </w:r>
          </w:p>
        </w:tc>
        <w:tc>
          <w:tcPr>
            <w:tcW w:w="1940" w:type="pct"/>
            <w:gridSpan w:val="5"/>
            <w:tcBorders>
              <w:top w:val="nil"/>
              <w:left w:val="nil"/>
              <w:bottom w:val="single" w:sz="6" w:space="0" w:color="000000" w:themeColor="text1"/>
              <w:right w:val="nil"/>
            </w:tcBorders>
            <w:vAlign w:val="center"/>
          </w:tcPr>
          <w:p w14:paraId="1ACCF3A7" w14:textId="77777777" w:rsidR="006E7924" w:rsidRPr="00A56299" w:rsidRDefault="006E7924" w:rsidP="0002266E">
            <w:pPr>
              <w:ind w:right="-1800"/>
              <w:rPr>
                <w:b/>
                <w:i/>
                <w:sz w:val="28"/>
                <w:szCs w:val="28"/>
              </w:rPr>
            </w:pPr>
          </w:p>
        </w:tc>
        <w:tc>
          <w:tcPr>
            <w:tcW w:w="48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C10A7" w14:textId="77777777" w:rsidR="006E7924" w:rsidRPr="00CE5367" w:rsidRDefault="006E7924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NSHE #</w:t>
            </w:r>
          </w:p>
        </w:tc>
        <w:tc>
          <w:tcPr>
            <w:tcW w:w="2255" w:type="pct"/>
            <w:gridSpan w:val="4"/>
            <w:tcBorders>
              <w:top w:val="nil"/>
              <w:left w:val="nil"/>
              <w:bottom w:val="single" w:sz="6" w:space="0" w:color="000000" w:themeColor="text1"/>
              <w:right w:val="nil"/>
            </w:tcBorders>
            <w:vAlign w:val="center"/>
          </w:tcPr>
          <w:p w14:paraId="3B07BF58" w14:textId="77777777" w:rsidR="006E7924" w:rsidRPr="00A56299" w:rsidRDefault="006E7924" w:rsidP="0002266E">
            <w:pPr>
              <w:ind w:right="-1800"/>
              <w:rPr>
                <w:b/>
                <w:i/>
                <w:sz w:val="28"/>
                <w:szCs w:val="28"/>
              </w:rPr>
            </w:pPr>
          </w:p>
        </w:tc>
      </w:tr>
      <w:tr w:rsidR="00E8001E" w:rsidRPr="00CE5367" w14:paraId="36C2DA49" w14:textId="77777777" w:rsidTr="00A6690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556" w:type="pct"/>
            <w:gridSpan w:val="2"/>
            <w:vAlign w:val="center"/>
          </w:tcPr>
          <w:p w14:paraId="61A2034B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Last Name:</w:t>
            </w:r>
          </w:p>
        </w:tc>
        <w:tc>
          <w:tcPr>
            <w:tcW w:w="1309" w:type="pct"/>
            <w:gridSpan w:val="3"/>
            <w:tcBorders>
              <w:bottom w:val="single" w:sz="6" w:space="0" w:color="000000" w:themeColor="text1"/>
            </w:tcBorders>
            <w:vAlign w:val="center"/>
          </w:tcPr>
          <w:p w14:paraId="1F65464A" w14:textId="77777777" w:rsidR="00E8001E" w:rsidRPr="00A56299" w:rsidRDefault="00E8001E" w:rsidP="0002266E">
            <w:pPr>
              <w:ind w:right="-1800"/>
              <w:rPr>
                <w:b/>
                <w:i/>
                <w:sz w:val="28"/>
              </w:rPr>
            </w:pPr>
          </w:p>
        </w:tc>
        <w:tc>
          <w:tcPr>
            <w:tcW w:w="585" w:type="pct"/>
            <w:gridSpan w:val="2"/>
            <w:vAlign w:val="center"/>
          </w:tcPr>
          <w:p w14:paraId="0B4649E5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First Name:</w:t>
            </w:r>
          </w:p>
        </w:tc>
        <w:tc>
          <w:tcPr>
            <w:tcW w:w="1232" w:type="pct"/>
            <w:gridSpan w:val="2"/>
            <w:tcBorders>
              <w:bottom w:val="single" w:sz="6" w:space="0" w:color="000000" w:themeColor="text1"/>
            </w:tcBorders>
            <w:vAlign w:val="center"/>
          </w:tcPr>
          <w:p w14:paraId="228D94D5" w14:textId="77777777" w:rsidR="00E8001E" w:rsidRPr="00A56299" w:rsidRDefault="00E8001E" w:rsidP="0002266E">
            <w:pPr>
              <w:ind w:right="-1800"/>
              <w:rPr>
                <w:b/>
                <w:i/>
                <w:sz w:val="28"/>
              </w:rPr>
            </w:pPr>
          </w:p>
        </w:tc>
        <w:tc>
          <w:tcPr>
            <w:tcW w:w="453" w:type="pct"/>
            <w:vAlign w:val="center"/>
          </w:tcPr>
          <w:p w14:paraId="2C938386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Middle</w:t>
            </w:r>
          </w:p>
          <w:p w14:paraId="322984D8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>
              <w:rPr>
                <w:b/>
                <w:sz w:val="22"/>
                <w:szCs w:val="20"/>
              </w:rPr>
              <w:t>Initial</w:t>
            </w:r>
            <w:r w:rsidRPr="00CE5367">
              <w:rPr>
                <w:b/>
                <w:sz w:val="22"/>
                <w:szCs w:val="20"/>
              </w:rPr>
              <w:t>:</w:t>
            </w:r>
          </w:p>
        </w:tc>
        <w:tc>
          <w:tcPr>
            <w:tcW w:w="865" w:type="pct"/>
            <w:gridSpan w:val="2"/>
            <w:tcBorders>
              <w:bottom w:val="single" w:sz="6" w:space="0" w:color="000000" w:themeColor="text1"/>
            </w:tcBorders>
            <w:vAlign w:val="center"/>
          </w:tcPr>
          <w:p w14:paraId="7DDA3226" w14:textId="77777777" w:rsidR="00E8001E" w:rsidRPr="00A56299" w:rsidRDefault="00E8001E" w:rsidP="0002266E">
            <w:pPr>
              <w:ind w:right="-1800"/>
              <w:rPr>
                <w:b/>
                <w:i/>
                <w:sz w:val="28"/>
              </w:rPr>
            </w:pPr>
          </w:p>
        </w:tc>
      </w:tr>
      <w:tr w:rsidR="00E8001E" w:rsidRPr="00A56299" w14:paraId="0B4B55F0" w14:textId="77777777" w:rsidTr="006E792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580" w:type="pct"/>
            <w:gridSpan w:val="3"/>
            <w:vAlign w:val="center"/>
          </w:tcPr>
          <w:p w14:paraId="6C3CED5F" w14:textId="77777777" w:rsidR="00E8001E" w:rsidRPr="00A56299" w:rsidRDefault="00C639DE" w:rsidP="0002266E">
            <w:pPr>
              <w:ind w:right="-180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</w:t>
            </w:r>
            <w:r w:rsidR="005745B5">
              <w:rPr>
                <w:b/>
                <w:sz w:val="22"/>
                <w:szCs w:val="22"/>
              </w:rPr>
              <w:t>SN</w:t>
            </w:r>
            <w:r w:rsidR="00E8001E">
              <w:rPr>
                <w:b/>
                <w:sz w:val="22"/>
                <w:szCs w:val="22"/>
              </w:rPr>
              <w:t xml:space="preserve"> from:</w:t>
            </w:r>
          </w:p>
        </w:tc>
        <w:tc>
          <w:tcPr>
            <w:tcW w:w="1282" w:type="pct"/>
            <w:tcBorders>
              <w:bottom w:val="single" w:sz="6" w:space="0" w:color="000000" w:themeColor="text1"/>
            </w:tcBorders>
            <w:vAlign w:val="center"/>
          </w:tcPr>
          <w:p w14:paraId="786B40F5" w14:textId="77777777" w:rsidR="00E8001E" w:rsidRPr="00823F5E" w:rsidRDefault="00E8001E" w:rsidP="00943956">
            <w:pPr>
              <w:ind w:right="-1800"/>
              <w:rPr>
                <w:b/>
                <w:i/>
                <w:sz w:val="14"/>
                <w:szCs w:val="22"/>
              </w:rPr>
            </w:pPr>
          </w:p>
        </w:tc>
        <w:tc>
          <w:tcPr>
            <w:tcW w:w="396" w:type="pct"/>
            <w:gridSpan w:val="2"/>
            <w:vAlign w:val="center"/>
          </w:tcPr>
          <w:p w14:paraId="45A7E320" w14:textId="77777777" w:rsidR="00C639DE" w:rsidRDefault="00C639DE" w:rsidP="0002266E">
            <w:pPr>
              <w:ind w:right="-180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gree</w:t>
            </w:r>
          </w:p>
          <w:p w14:paraId="54C120A9" w14:textId="77777777" w:rsidR="005745B5" w:rsidRPr="00A56299" w:rsidRDefault="00C639DE" w:rsidP="0002266E">
            <w:pPr>
              <w:ind w:right="-180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tle</w:t>
            </w:r>
            <w:r w:rsidR="005745B5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1424" w:type="pct"/>
            <w:gridSpan w:val="3"/>
            <w:tcBorders>
              <w:bottom w:val="single" w:sz="6" w:space="0" w:color="000000" w:themeColor="text1"/>
            </w:tcBorders>
            <w:vAlign w:val="center"/>
          </w:tcPr>
          <w:p w14:paraId="100ECBAA" w14:textId="77777777" w:rsidR="00E8001E" w:rsidRPr="00A56299" w:rsidRDefault="00E8001E" w:rsidP="0002266E">
            <w:pPr>
              <w:ind w:right="-1800"/>
              <w:rPr>
                <w:b/>
                <w:i/>
                <w:sz w:val="22"/>
                <w:szCs w:val="22"/>
              </w:rPr>
            </w:pPr>
          </w:p>
        </w:tc>
        <w:tc>
          <w:tcPr>
            <w:tcW w:w="577" w:type="pct"/>
            <w:gridSpan w:val="2"/>
            <w:vAlign w:val="center"/>
          </w:tcPr>
          <w:p w14:paraId="22A7EB30" w14:textId="77777777" w:rsidR="00E8001E" w:rsidRPr="00A56299" w:rsidRDefault="00E8001E" w:rsidP="0002266E">
            <w:pPr>
              <w:ind w:right="-1800"/>
              <w:rPr>
                <w:b/>
                <w:sz w:val="22"/>
                <w:szCs w:val="22"/>
              </w:rPr>
            </w:pPr>
            <w:r w:rsidRPr="00A56299">
              <w:rPr>
                <w:b/>
                <w:sz w:val="22"/>
                <w:szCs w:val="22"/>
              </w:rPr>
              <w:t>Date</w:t>
            </w:r>
          </w:p>
          <w:p w14:paraId="1EF64D48" w14:textId="77777777" w:rsidR="00E8001E" w:rsidRPr="00A56299" w:rsidRDefault="00E8001E" w:rsidP="0002266E">
            <w:pPr>
              <w:ind w:right="-1800"/>
              <w:rPr>
                <w:b/>
                <w:sz w:val="22"/>
                <w:szCs w:val="22"/>
              </w:rPr>
            </w:pPr>
            <w:r w:rsidRPr="00A56299">
              <w:rPr>
                <w:b/>
                <w:sz w:val="22"/>
                <w:szCs w:val="22"/>
              </w:rPr>
              <w:t>Conferred:</w:t>
            </w:r>
          </w:p>
        </w:tc>
        <w:tc>
          <w:tcPr>
            <w:tcW w:w="741" w:type="pct"/>
            <w:tcBorders>
              <w:bottom w:val="single" w:sz="6" w:space="0" w:color="000000" w:themeColor="text1"/>
            </w:tcBorders>
            <w:vAlign w:val="center"/>
          </w:tcPr>
          <w:p w14:paraId="69FF8983" w14:textId="77777777" w:rsidR="00E8001E" w:rsidRPr="00A56299" w:rsidRDefault="00E8001E" w:rsidP="0002266E">
            <w:pPr>
              <w:ind w:right="-1800"/>
              <w:rPr>
                <w:b/>
                <w:i/>
                <w:sz w:val="22"/>
                <w:szCs w:val="22"/>
              </w:rPr>
            </w:pPr>
          </w:p>
        </w:tc>
      </w:tr>
    </w:tbl>
    <w:p w14:paraId="642C8884" w14:textId="77777777" w:rsidR="00D368C8" w:rsidRDefault="00D368C8" w:rsidP="00D368C8">
      <w:pPr>
        <w:rPr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2"/>
        <w:gridCol w:w="4836"/>
        <w:gridCol w:w="1502"/>
        <w:gridCol w:w="876"/>
        <w:gridCol w:w="898"/>
        <w:gridCol w:w="1316"/>
      </w:tblGrid>
      <w:tr w:rsidR="009A4DEB" w:rsidRPr="006367C7" w14:paraId="428FAA75" w14:textId="77777777" w:rsidTr="00E8001E">
        <w:trPr>
          <w:trHeight w:val="288"/>
        </w:trPr>
        <w:tc>
          <w:tcPr>
            <w:tcW w:w="631" w:type="pct"/>
          </w:tcPr>
          <w:p w14:paraId="1B7E0FDD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ourse #</w:t>
            </w:r>
          </w:p>
        </w:tc>
        <w:tc>
          <w:tcPr>
            <w:tcW w:w="2241" w:type="pct"/>
          </w:tcPr>
          <w:p w14:paraId="4E3357F1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696" w:type="pct"/>
          </w:tcPr>
          <w:p w14:paraId="22C19D68" w14:textId="77777777" w:rsidR="006367C7" w:rsidRPr="006367C7" w:rsidRDefault="006367C7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Term to</w:t>
            </w:r>
          </w:p>
          <w:p w14:paraId="78C064FC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be taken</w:t>
            </w:r>
          </w:p>
        </w:tc>
        <w:tc>
          <w:tcPr>
            <w:tcW w:w="406" w:type="pct"/>
          </w:tcPr>
          <w:p w14:paraId="07EF1F52" w14:textId="77777777" w:rsidR="009A4DEB" w:rsidRPr="006367C7" w:rsidRDefault="009A4DEB" w:rsidP="006031C3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redit</w:t>
            </w:r>
          </w:p>
        </w:tc>
        <w:tc>
          <w:tcPr>
            <w:tcW w:w="416" w:type="pct"/>
          </w:tcPr>
          <w:p w14:paraId="7B91455B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Grade</w:t>
            </w:r>
          </w:p>
        </w:tc>
        <w:tc>
          <w:tcPr>
            <w:tcW w:w="610" w:type="pct"/>
          </w:tcPr>
          <w:p w14:paraId="0F1EB996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Date</w:t>
            </w:r>
          </w:p>
          <w:p w14:paraId="28C256FB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ompleted</w:t>
            </w:r>
          </w:p>
        </w:tc>
      </w:tr>
      <w:tr w:rsidR="009E42AB" w:rsidRPr="006367C7" w14:paraId="41B8D71C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43EEACFD" w14:textId="705903DE" w:rsidR="009E42AB" w:rsidRDefault="009E42AB" w:rsidP="009E42A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RS 701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366F3842" w14:textId="7FB16FCD" w:rsidR="009E42AB" w:rsidRDefault="009E42AB" w:rsidP="009E42A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agnostic Reasoning and Clinical Decision Making for the APRN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63CE075A" w14:textId="33BFC480" w:rsidR="009E42AB" w:rsidRPr="00930330" w:rsidRDefault="009E42AB" w:rsidP="009E42AB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>
              <w:rPr>
                <w:sz w:val="21"/>
                <w:szCs w:val="21"/>
              </w:rPr>
              <w:t>FA 1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71FCFD8E" w14:textId="25D8E24F" w:rsidR="009E42AB" w:rsidRDefault="009E42AB" w:rsidP="009E42A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11982614" w14:textId="2AC32C74" w:rsidR="009E42AB" w:rsidRPr="006367C7" w:rsidRDefault="009E42AB" w:rsidP="009E42AB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14F9798D" w14:textId="1C8D2D6B" w:rsidR="009E42AB" w:rsidRPr="006367C7" w:rsidRDefault="009E42AB" w:rsidP="009E42AB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9E42AB" w:rsidRPr="006367C7" w14:paraId="60D7BD9C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2083B8AD" w14:textId="45D1CC9D" w:rsidR="009E42AB" w:rsidRDefault="009E42AB" w:rsidP="009E42A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RS 752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785084AF" w14:textId="4683CD4C" w:rsidR="009E42AB" w:rsidRDefault="009E42AB" w:rsidP="009E42A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usiness and Roles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43FF247C" w14:textId="664A4664" w:rsidR="009E42AB" w:rsidRPr="00930330" w:rsidRDefault="009E42AB" w:rsidP="009E42AB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>
              <w:rPr>
                <w:sz w:val="21"/>
                <w:szCs w:val="21"/>
              </w:rPr>
              <w:t>FA 1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2E278D14" w14:textId="76B38EA0" w:rsidR="009E42AB" w:rsidRDefault="009E42AB" w:rsidP="009E42A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3E5BFE8C" w14:textId="29F5E3B8" w:rsidR="009E42AB" w:rsidRPr="006367C7" w:rsidRDefault="009E42AB" w:rsidP="009E42AB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6A41293B" w14:textId="592DD6CB" w:rsidR="009E42AB" w:rsidRPr="006367C7" w:rsidRDefault="009E42AB" w:rsidP="009E42AB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9E42AB" w:rsidRPr="006367C7" w14:paraId="0A09E20E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72ADB583" w14:textId="1DB04BC9" w:rsidR="009E42AB" w:rsidRDefault="009E42AB" w:rsidP="009E42A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RS 714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0D195FCC" w14:textId="32AD2CD4" w:rsidR="009E42AB" w:rsidRDefault="009E42AB" w:rsidP="009E42A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amily Theory and Health promotion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217CDCAB" w14:textId="163D3B17" w:rsidR="009E42AB" w:rsidRPr="00930330" w:rsidRDefault="009E42AB" w:rsidP="009E42AB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>
              <w:rPr>
                <w:sz w:val="21"/>
                <w:szCs w:val="21"/>
              </w:rPr>
              <w:t>SP 1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4E2A5181" w14:textId="06AE8F98" w:rsidR="009E42AB" w:rsidRDefault="009E42AB" w:rsidP="009E42A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4885A358" w14:textId="2CCF3AC2" w:rsidR="009E42AB" w:rsidRPr="006367C7" w:rsidRDefault="009E42AB" w:rsidP="009E42AB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49D84CDF" w14:textId="250DE478" w:rsidR="009E42AB" w:rsidRPr="006367C7" w:rsidRDefault="009E42AB" w:rsidP="009E42AB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D7CCB" w:rsidRPr="006367C7" w14:paraId="49F4A2BD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1C8B2B17" w14:textId="3B1F8573" w:rsidR="00DD7CCB" w:rsidRPr="00784AA1" w:rsidRDefault="00C07CC3" w:rsidP="006367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RS</w:t>
            </w:r>
            <w:r w:rsidR="0017205A">
              <w:rPr>
                <w:sz w:val="22"/>
                <w:szCs w:val="22"/>
              </w:rPr>
              <w:t xml:space="preserve"> 601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2200CA01" w14:textId="18CE8DDD" w:rsidR="00DD7CCB" w:rsidRPr="0017205A" w:rsidRDefault="0017205A" w:rsidP="006367C7">
            <w:pPr>
              <w:rPr>
                <w:i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sychiatric Mental Health Nurse Practitioner I: Assessment and Diagnosis of Psychiatric Mental Health Disorders Across </w:t>
            </w:r>
            <w:proofErr w:type="gramStart"/>
            <w:r>
              <w:rPr>
                <w:sz w:val="22"/>
                <w:szCs w:val="22"/>
              </w:rPr>
              <w:t xml:space="preserve">Lifespan </w:t>
            </w:r>
            <w:r w:rsidR="00AE363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</w:t>
            </w:r>
            <w:proofErr w:type="gramEnd"/>
            <w:r>
              <w:rPr>
                <w:i/>
                <w:sz w:val="22"/>
                <w:szCs w:val="22"/>
              </w:rPr>
              <w:t xml:space="preserve">135 clinical hours)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13524821" w14:textId="346E36F6" w:rsidR="00DD7CCB" w:rsidRPr="00930330" w:rsidRDefault="00DD7CCB" w:rsidP="00930330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17205A">
              <w:rPr>
                <w:sz w:val="21"/>
                <w:szCs w:val="21"/>
              </w:rPr>
              <w:t>SP 1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56A5E391" w14:textId="2CA1075D" w:rsidR="00DD7CCB" w:rsidRPr="006367C7" w:rsidRDefault="0017205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351819C1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78A0C00D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D7CCB" w:rsidRPr="006367C7" w14:paraId="7F97B67A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49141BC7" w14:textId="35DA778D" w:rsidR="00DD7CCB" w:rsidRPr="00784AA1" w:rsidRDefault="00DD7CCB" w:rsidP="00F41688">
            <w:pPr>
              <w:rPr>
                <w:sz w:val="22"/>
                <w:szCs w:val="22"/>
              </w:rPr>
            </w:pPr>
            <w:r w:rsidRPr="00784AA1">
              <w:rPr>
                <w:sz w:val="22"/>
                <w:szCs w:val="22"/>
              </w:rPr>
              <w:t xml:space="preserve">NURS </w:t>
            </w:r>
            <w:r w:rsidR="0017205A">
              <w:rPr>
                <w:sz w:val="22"/>
                <w:szCs w:val="22"/>
              </w:rPr>
              <w:t>602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237A8972" w14:textId="1187125E" w:rsidR="00DD7CCB" w:rsidRPr="0017205A" w:rsidRDefault="0017205A" w:rsidP="006367C7">
            <w:pPr>
              <w:rPr>
                <w:i/>
                <w:sz w:val="22"/>
                <w:szCs w:val="22"/>
              </w:rPr>
            </w:pPr>
            <w:r>
              <w:t>Psychiatric Mental Health Nurse Practitioner II: Psychopharmacology Across the Lifespan (</w:t>
            </w:r>
            <w:r>
              <w:rPr>
                <w:i/>
              </w:rPr>
              <w:t xml:space="preserve">225 clinical hours)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2EF7A053" w14:textId="20BAEE5F" w:rsidR="00DD7CCB" w:rsidRPr="00930330" w:rsidRDefault="00DD7CCB" w:rsidP="006367C7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AE363A">
              <w:rPr>
                <w:sz w:val="21"/>
                <w:szCs w:val="21"/>
              </w:rPr>
              <w:t>S</w:t>
            </w:r>
            <w:r w:rsidR="0017205A">
              <w:rPr>
                <w:sz w:val="21"/>
                <w:szCs w:val="21"/>
              </w:rPr>
              <w:t>U 1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6CCE55AF" w14:textId="3E8817B0" w:rsidR="00DD7CCB" w:rsidRPr="006367C7" w:rsidRDefault="0017205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42BA09FE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761E3301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D7CCB" w:rsidRPr="006367C7" w14:paraId="4AEE059B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7A40761B" w14:textId="5F1FE3DB" w:rsidR="00DD7CCB" w:rsidRPr="00784AA1" w:rsidRDefault="00DD7CCB" w:rsidP="006367C7">
            <w:pPr>
              <w:rPr>
                <w:sz w:val="22"/>
                <w:szCs w:val="22"/>
              </w:rPr>
            </w:pPr>
            <w:r w:rsidRPr="00784AA1">
              <w:rPr>
                <w:sz w:val="22"/>
                <w:szCs w:val="22"/>
              </w:rPr>
              <w:t xml:space="preserve">NURS </w:t>
            </w:r>
            <w:r w:rsidR="0017205A">
              <w:rPr>
                <w:sz w:val="22"/>
                <w:szCs w:val="22"/>
              </w:rPr>
              <w:t>603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15FFD988" w14:textId="46CA07AE" w:rsidR="00DD7CCB" w:rsidRPr="00784AA1" w:rsidRDefault="0017205A" w:rsidP="006367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ychiatric Mental health Nurse Practitioner III: Psychotherapy and Non-pharmacologic Management Across the Lifespan (</w:t>
            </w:r>
            <w:r>
              <w:rPr>
                <w:i/>
                <w:sz w:val="22"/>
                <w:szCs w:val="22"/>
              </w:rPr>
              <w:t xml:space="preserve">180 clinical hours) </w:t>
            </w:r>
            <w:r w:rsidR="00AE363A">
              <w:rPr>
                <w:sz w:val="22"/>
                <w:szCs w:val="22"/>
              </w:rPr>
              <w:t xml:space="preserve">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1348E34B" w14:textId="0D93D723" w:rsidR="00DD7CCB" w:rsidRPr="00930330" w:rsidRDefault="00DD7CCB" w:rsidP="006367C7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17205A">
              <w:rPr>
                <w:sz w:val="21"/>
                <w:szCs w:val="21"/>
              </w:rPr>
              <w:t xml:space="preserve">FA </w:t>
            </w:r>
            <w:r w:rsidR="009E42AB">
              <w:rPr>
                <w:sz w:val="21"/>
                <w:szCs w:val="21"/>
              </w:rPr>
              <w:t>2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6E446027" w14:textId="00F03E0F" w:rsidR="00DD7CCB" w:rsidRPr="006367C7" w:rsidRDefault="0017205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5029A2F1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685CCB3E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D7CCB" w:rsidRPr="006367C7" w14:paraId="7B1938E4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2859DD5B" w14:textId="6EDAD792" w:rsidR="00DD7CCB" w:rsidRPr="00784AA1" w:rsidRDefault="00F41688" w:rsidP="006367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URS </w:t>
            </w:r>
            <w:r w:rsidR="0017205A">
              <w:rPr>
                <w:sz w:val="22"/>
                <w:szCs w:val="22"/>
              </w:rPr>
              <w:t>761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1A8DC1EE" w14:textId="0120C00B" w:rsidR="00DD7CCB" w:rsidRPr="00784AA1" w:rsidRDefault="0017205A" w:rsidP="006367C7">
            <w:pPr>
              <w:rPr>
                <w:sz w:val="22"/>
                <w:szCs w:val="22"/>
              </w:rPr>
            </w:pPr>
            <w:r>
              <w:t xml:space="preserve">Clinical Synthesis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4B558115" w14:textId="53B8526F" w:rsidR="00DD7CCB" w:rsidRPr="00930330" w:rsidRDefault="00DD7CCB" w:rsidP="006367C7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>Year 1</w:t>
            </w:r>
            <w:r w:rsidR="00930330">
              <w:rPr>
                <w:sz w:val="21"/>
                <w:szCs w:val="21"/>
              </w:rPr>
              <w:t xml:space="preserve"> – </w:t>
            </w:r>
            <w:r w:rsidR="0017205A">
              <w:rPr>
                <w:sz w:val="21"/>
                <w:szCs w:val="21"/>
              </w:rPr>
              <w:t xml:space="preserve">FA </w:t>
            </w:r>
            <w:r w:rsidR="009E42AB">
              <w:rPr>
                <w:sz w:val="21"/>
                <w:szCs w:val="21"/>
              </w:rPr>
              <w:t>2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2A45D042" w14:textId="558FE8CD" w:rsidR="00DD7CCB" w:rsidRPr="006367C7" w:rsidRDefault="0017205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53532E58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3925D2EA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</w:tbl>
    <w:p w14:paraId="439DF710" w14:textId="77777777" w:rsidR="0093033E" w:rsidRPr="006367C7" w:rsidRDefault="0093033E" w:rsidP="00D368C8">
      <w:pPr>
        <w:rPr>
          <w:i/>
          <w:sz w:val="20"/>
          <w:szCs w:val="20"/>
        </w:rPr>
      </w:pPr>
    </w:p>
    <w:p w14:paraId="4EBB9DE7" w14:textId="77777777" w:rsidR="00D368C8" w:rsidRDefault="00D368C8" w:rsidP="00D368C8">
      <w:pPr>
        <w:rPr>
          <w:b/>
          <w:sz w:val="20"/>
          <w:szCs w:val="20"/>
        </w:rPr>
      </w:pPr>
      <w:r>
        <w:rPr>
          <w:b/>
          <w:sz w:val="20"/>
          <w:szCs w:val="20"/>
        </w:rPr>
        <w:t>TRANSFER CREDI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5"/>
        <w:gridCol w:w="4935"/>
        <w:gridCol w:w="1403"/>
        <w:gridCol w:w="917"/>
        <w:gridCol w:w="900"/>
        <w:gridCol w:w="1260"/>
      </w:tblGrid>
      <w:tr w:rsidR="00D368C8" w:rsidRPr="007D1060" w14:paraId="58A364CB" w14:textId="77777777" w:rsidTr="00433CEF">
        <w:tc>
          <w:tcPr>
            <w:tcW w:w="637" w:type="pct"/>
          </w:tcPr>
          <w:p w14:paraId="0EA575E5" w14:textId="77777777" w:rsidR="00D368C8" w:rsidRPr="007D1060" w:rsidRDefault="0014771C" w:rsidP="0014771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</w:t>
            </w:r>
            <w:r w:rsidR="00D368C8" w:rsidRPr="007D1060">
              <w:rPr>
                <w:sz w:val="20"/>
                <w:szCs w:val="20"/>
              </w:rPr>
              <w:t xml:space="preserve">                          </w:t>
            </w:r>
          </w:p>
        </w:tc>
        <w:tc>
          <w:tcPr>
            <w:tcW w:w="2287" w:type="pct"/>
          </w:tcPr>
          <w:p w14:paraId="7CA896E6" w14:textId="77777777" w:rsidR="00D368C8" w:rsidRPr="007D1060" w:rsidRDefault="00D368C8" w:rsidP="004D6A2F">
            <w:pPr>
              <w:rPr>
                <w:sz w:val="20"/>
                <w:szCs w:val="20"/>
              </w:rPr>
            </w:pPr>
          </w:p>
        </w:tc>
        <w:tc>
          <w:tcPr>
            <w:tcW w:w="650" w:type="pct"/>
          </w:tcPr>
          <w:p w14:paraId="6AB1E50C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25" w:type="pct"/>
          </w:tcPr>
          <w:p w14:paraId="45ACE1FD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17" w:type="pct"/>
          </w:tcPr>
          <w:p w14:paraId="14667E94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584" w:type="pct"/>
          </w:tcPr>
          <w:p w14:paraId="3B12BB2C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</w:tr>
      <w:tr w:rsidR="00D368C8" w:rsidRPr="007D1060" w14:paraId="48F708A4" w14:textId="77777777" w:rsidTr="00433CEF">
        <w:tc>
          <w:tcPr>
            <w:tcW w:w="637" w:type="pct"/>
          </w:tcPr>
          <w:p w14:paraId="0F5EA979" w14:textId="77777777" w:rsidR="00D368C8" w:rsidRPr="007D1060" w:rsidRDefault="00D368C8" w:rsidP="004D6A2F">
            <w:pPr>
              <w:jc w:val="both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t xml:space="preserve">                                                   </w:t>
            </w:r>
          </w:p>
        </w:tc>
        <w:tc>
          <w:tcPr>
            <w:tcW w:w="2287" w:type="pct"/>
          </w:tcPr>
          <w:p w14:paraId="3D9845BF" w14:textId="77777777" w:rsidR="00D368C8" w:rsidRPr="007D1060" w:rsidRDefault="00D368C8" w:rsidP="004D6A2F">
            <w:pPr>
              <w:rPr>
                <w:sz w:val="20"/>
                <w:szCs w:val="20"/>
              </w:rPr>
            </w:pPr>
          </w:p>
        </w:tc>
        <w:tc>
          <w:tcPr>
            <w:tcW w:w="650" w:type="pct"/>
          </w:tcPr>
          <w:p w14:paraId="15B89279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25" w:type="pct"/>
          </w:tcPr>
          <w:p w14:paraId="64D7D684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17" w:type="pct"/>
          </w:tcPr>
          <w:p w14:paraId="474D6663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584" w:type="pct"/>
          </w:tcPr>
          <w:p w14:paraId="7F5DB509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</w:tr>
      <w:tr w:rsidR="00433CEF" w:rsidRPr="007D1060" w14:paraId="6762ACC9" w14:textId="77777777" w:rsidTr="00433CEF">
        <w:tc>
          <w:tcPr>
            <w:tcW w:w="637" w:type="pct"/>
          </w:tcPr>
          <w:p w14:paraId="4813447C" w14:textId="77777777" w:rsidR="00433CEF" w:rsidRPr="007D1060" w:rsidRDefault="00433CEF" w:rsidP="004D6A2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87" w:type="pct"/>
          </w:tcPr>
          <w:p w14:paraId="263718C6" w14:textId="77777777" w:rsidR="00433CEF" w:rsidRPr="007D1060" w:rsidRDefault="00433CEF" w:rsidP="004D6A2F">
            <w:pPr>
              <w:rPr>
                <w:sz w:val="20"/>
                <w:szCs w:val="20"/>
              </w:rPr>
            </w:pPr>
          </w:p>
        </w:tc>
        <w:tc>
          <w:tcPr>
            <w:tcW w:w="650" w:type="pct"/>
          </w:tcPr>
          <w:p w14:paraId="2ABE2199" w14:textId="77777777" w:rsidR="00433CEF" w:rsidRPr="007D1060" w:rsidRDefault="00433CEF" w:rsidP="006903DA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25" w:type="pct"/>
          </w:tcPr>
          <w:p w14:paraId="5B1BB0DD" w14:textId="77777777" w:rsidR="00433CEF" w:rsidRPr="007D1060" w:rsidRDefault="00433CEF" w:rsidP="006903DA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17" w:type="pct"/>
          </w:tcPr>
          <w:p w14:paraId="505CF6A9" w14:textId="77777777" w:rsidR="00433CEF" w:rsidRPr="007D1060" w:rsidRDefault="00433CEF" w:rsidP="006903DA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584" w:type="pct"/>
          </w:tcPr>
          <w:p w14:paraId="196F8C36" w14:textId="77777777" w:rsidR="00433CEF" w:rsidRPr="007D1060" w:rsidRDefault="00433CEF" w:rsidP="006903DA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</w:tr>
    </w:tbl>
    <w:p w14:paraId="4F8B8B90" w14:textId="77777777" w:rsidR="00BB291B" w:rsidRDefault="00BB291B" w:rsidP="00D368C8">
      <w:pPr>
        <w:rPr>
          <w:b/>
          <w:sz w:val="20"/>
          <w:szCs w:val="20"/>
        </w:rPr>
        <w:sectPr w:rsidR="00BB291B" w:rsidSect="00103E96">
          <w:headerReference w:type="default" r:id="rId7"/>
          <w:footerReference w:type="default" r:id="rId8"/>
          <w:pgSz w:w="12240" w:h="15840"/>
          <w:pgMar w:top="576" w:right="720" w:bottom="432" w:left="720" w:header="446" w:footer="720" w:gutter="0"/>
          <w:cols w:space="720"/>
          <w:docGrid w:linePitch="360"/>
        </w:sectPr>
      </w:pPr>
    </w:p>
    <w:p w14:paraId="3775E669" w14:textId="77777777" w:rsidR="00BB291B" w:rsidRDefault="00BB291B" w:rsidP="00BB291B"/>
    <w:p w14:paraId="41150E7B" w14:textId="77777777" w:rsidR="00837DEC" w:rsidRDefault="00837DEC" w:rsidP="00BB291B"/>
    <w:p w14:paraId="5FD95155" w14:textId="77777777" w:rsidR="00837DEC" w:rsidRPr="00BB291B" w:rsidRDefault="00837DEC" w:rsidP="00837DEC">
      <w:pPr>
        <w:rPr>
          <w:b/>
          <w:sz w:val="20"/>
          <w:szCs w:val="20"/>
        </w:rPr>
      </w:pPr>
      <w:r>
        <w:rPr>
          <w:b/>
          <w:sz w:val="20"/>
          <w:szCs w:val="20"/>
        </w:rPr>
        <w:t>Total Credits REQUIRED          Total Credits EARN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880"/>
      </w:tblGrid>
      <w:tr w:rsidR="00837DEC" w:rsidRPr="007D1060" w14:paraId="733FA087" w14:textId="77777777" w:rsidTr="00A91B60">
        <w:trPr>
          <w:trHeight w:val="360"/>
        </w:trPr>
        <w:tc>
          <w:tcPr>
            <w:tcW w:w="2880" w:type="dxa"/>
            <w:vAlign w:val="center"/>
          </w:tcPr>
          <w:p w14:paraId="2F12231D" w14:textId="694A62ED" w:rsidR="00837DEC" w:rsidRPr="009B4167" w:rsidRDefault="0017205A" w:rsidP="00A91B6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  <w:r w:rsidR="009E42AB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2880" w:type="dxa"/>
            <w:vAlign w:val="center"/>
          </w:tcPr>
          <w:p w14:paraId="65D9E553" w14:textId="77777777" w:rsidR="00837DEC" w:rsidRPr="007D1060" w:rsidRDefault="00837DEC" w:rsidP="00A91B60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AFE5327" w14:textId="77777777" w:rsidR="00837DEC" w:rsidRDefault="00837DEC" w:rsidP="00BB291B"/>
    <w:p w14:paraId="39C8DF9A" w14:textId="77777777" w:rsidR="00837DEC" w:rsidRDefault="00837DEC" w:rsidP="00BB291B"/>
    <w:p w14:paraId="6A36E817" w14:textId="77777777" w:rsidR="00837DEC" w:rsidRDefault="00837DEC" w:rsidP="00BB291B"/>
    <w:p w14:paraId="5772AFB1" w14:textId="77777777" w:rsidR="00BB291B" w:rsidRPr="00422D2E" w:rsidRDefault="00BB291B" w:rsidP="00BB291B">
      <w:r>
        <w:t>Signature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5CB045F" w14:textId="77777777" w:rsidR="006367C7" w:rsidRDefault="006367C7" w:rsidP="00103E96">
      <w:bookmarkStart w:id="0" w:name="_GoBack"/>
      <w:bookmarkEnd w:id="0"/>
    </w:p>
    <w:sectPr w:rsidR="006367C7" w:rsidSect="00837DEC">
      <w:type w:val="continuous"/>
      <w:pgSz w:w="12240" w:h="15840"/>
      <w:pgMar w:top="576" w:right="720" w:bottom="432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EBC455" w14:textId="77777777" w:rsidR="000D7D7C" w:rsidRDefault="000D7D7C" w:rsidP="006367C7">
      <w:r>
        <w:separator/>
      </w:r>
    </w:p>
  </w:endnote>
  <w:endnote w:type="continuationSeparator" w:id="0">
    <w:p w14:paraId="25462709" w14:textId="77777777" w:rsidR="000D7D7C" w:rsidRDefault="000D7D7C" w:rsidP="00636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D992A0" w14:textId="63844B8D" w:rsidR="00EA4BA4" w:rsidRPr="00EA4BA4" w:rsidRDefault="00EA4BA4">
    <w:pPr>
      <w:pStyle w:val="Footer"/>
      <w:rPr>
        <w:i/>
      </w:rPr>
    </w:pPr>
    <w:r w:rsidRPr="00EA4BA4">
      <w:rPr>
        <w:i/>
      </w:rPr>
      <w:t xml:space="preserve">Updated as </w:t>
    </w:r>
    <w:r w:rsidR="00125928">
      <w:rPr>
        <w:i/>
      </w:rPr>
      <w:t>07.15.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750D89" w14:textId="77777777" w:rsidR="000D7D7C" w:rsidRDefault="000D7D7C" w:rsidP="006367C7">
      <w:r>
        <w:separator/>
      </w:r>
    </w:p>
  </w:footnote>
  <w:footnote w:type="continuationSeparator" w:id="0">
    <w:p w14:paraId="5B248D95" w14:textId="77777777" w:rsidR="000D7D7C" w:rsidRDefault="000D7D7C" w:rsidP="00636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AF9F7" w14:textId="77777777" w:rsidR="006367C7" w:rsidRDefault="006367C7" w:rsidP="006367C7">
    <w:pPr>
      <w:pStyle w:val="Header"/>
      <w:jc w:val="center"/>
    </w:pPr>
    <w:r>
      <w:rPr>
        <w:noProof/>
      </w:rPr>
      <w:drawing>
        <wp:inline distT="0" distB="0" distL="0" distR="0" wp14:anchorId="51030863" wp14:editId="7C65A909">
          <wp:extent cx="2668772" cy="472168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ON dept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76330" cy="4735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MjI2MrYwMDU3NTNX0lEKTi0uzszPAykwrAUAFMjDAiwAAAA="/>
  </w:docVars>
  <w:rsids>
    <w:rsidRoot w:val="00D368C8"/>
    <w:rsid w:val="000D6927"/>
    <w:rsid w:val="000D7D7C"/>
    <w:rsid w:val="00103E96"/>
    <w:rsid w:val="00125928"/>
    <w:rsid w:val="0014771C"/>
    <w:rsid w:val="0017205A"/>
    <w:rsid w:val="00184774"/>
    <w:rsid w:val="001B7CE5"/>
    <w:rsid w:val="001E3558"/>
    <w:rsid w:val="0025005C"/>
    <w:rsid w:val="00361C30"/>
    <w:rsid w:val="003D1362"/>
    <w:rsid w:val="00422D2E"/>
    <w:rsid w:val="00433CEF"/>
    <w:rsid w:val="004A3BD9"/>
    <w:rsid w:val="004D6A2F"/>
    <w:rsid w:val="005519C2"/>
    <w:rsid w:val="005738B6"/>
    <w:rsid w:val="005745B5"/>
    <w:rsid w:val="005D66D1"/>
    <w:rsid w:val="005E27CE"/>
    <w:rsid w:val="006031C3"/>
    <w:rsid w:val="006367C7"/>
    <w:rsid w:val="006450BE"/>
    <w:rsid w:val="006559AF"/>
    <w:rsid w:val="00656238"/>
    <w:rsid w:val="006926A8"/>
    <w:rsid w:val="006E7924"/>
    <w:rsid w:val="006F0E04"/>
    <w:rsid w:val="00706E86"/>
    <w:rsid w:val="00710060"/>
    <w:rsid w:val="00721639"/>
    <w:rsid w:val="00776A0C"/>
    <w:rsid w:val="00784AA1"/>
    <w:rsid w:val="00785BD7"/>
    <w:rsid w:val="0081181F"/>
    <w:rsid w:val="00823F5E"/>
    <w:rsid w:val="008271F8"/>
    <w:rsid w:val="008305CD"/>
    <w:rsid w:val="00837DEC"/>
    <w:rsid w:val="00852477"/>
    <w:rsid w:val="0085346E"/>
    <w:rsid w:val="00882017"/>
    <w:rsid w:val="00930330"/>
    <w:rsid w:val="0093033E"/>
    <w:rsid w:val="00940C0A"/>
    <w:rsid w:val="00943956"/>
    <w:rsid w:val="009A4DEB"/>
    <w:rsid w:val="009B4167"/>
    <w:rsid w:val="009E42AB"/>
    <w:rsid w:val="00A043A4"/>
    <w:rsid w:val="00A06922"/>
    <w:rsid w:val="00A6690C"/>
    <w:rsid w:val="00A92AB6"/>
    <w:rsid w:val="00AE363A"/>
    <w:rsid w:val="00B028A4"/>
    <w:rsid w:val="00B4063E"/>
    <w:rsid w:val="00B44A65"/>
    <w:rsid w:val="00BB291B"/>
    <w:rsid w:val="00BE773F"/>
    <w:rsid w:val="00C07CC3"/>
    <w:rsid w:val="00C27D70"/>
    <w:rsid w:val="00C639DE"/>
    <w:rsid w:val="00C775D0"/>
    <w:rsid w:val="00C80A93"/>
    <w:rsid w:val="00CB3DB5"/>
    <w:rsid w:val="00CB5992"/>
    <w:rsid w:val="00CC7D62"/>
    <w:rsid w:val="00CD56E1"/>
    <w:rsid w:val="00CD7961"/>
    <w:rsid w:val="00CE3EA1"/>
    <w:rsid w:val="00D17FC1"/>
    <w:rsid w:val="00D368C8"/>
    <w:rsid w:val="00D612C5"/>
    <w:rsid w:val="00D7215F"/>
    <w:rsid w:val="00DB3944"/>
    <w:rsid w:val="00DD7CCB"/>
    <w:rsid w:val="00E8001E"/>
    <w:rsid w:val="00EA4BA4"/>
    <w:rsid w:val="00F33207"/>
    <w:rsid w:val="00F40184"/>
    <w:rsid w:val="00F41688"/>
    <w:rsid w:val="00F65D42"/>
    <w:rsid w:val="00F80594"/>
    <w:rsid w:val="00FA0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A0F678"/>
  <w15:docId w15:val="{E02F5AAF-AEBA-4D3F-A6F3-D2B9BD6D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68C8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7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7C7"/>
    <w:rPr>
      <w:rFonts w:ascii="Times New Roman" w:eastAsia="SimSu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6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67C7"/>
    <w:rPr>
      <w:rFonts w:ascii="Times New Roman" w:eastAsia="SimSu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67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7C7"/>
    <w:rPr>
      <w:rFonts w:ascii="Tahoma" w:eastAsia="SimSu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800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7A8DD2-562E-9D40-9DD9-BDAFBE968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vada, Las Vegas</Company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DL</dc:creator>
  <cp:lastModifiedBy>Microsoft Office User</cp:lastModifiedBy>
  <cp:revision>4</cp:revision>
  <cp:lastPrinted>2017-01-20T22:40:00Z</cp:lastPrinted>
  <dcterms:created xsi:type="dcterms:W3CDTF">2019-07-15T16:18:00Z</dcterms:created>
  <dcterms:modified xsi:type="dcterms:W3CDTF">2019-07-15T17:36:00Z</dcterms:modified>
</cp:coreProperties>
</file>